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87877" w14:textId="048875AA" w:rsidR="00793552" w:rsidRDefault="00793552" w:rsidP="00793552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noProof w:val="0"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noProof w:val="0"/>
          <w:color w:val="000000"/>
          <w:kern w:val="0"/>
          <w:sz w:val="32"/>
          <w:szCs w:val="32"/>
          <w:lang w:eastAsia="en-GB"/>
          <w14:ligatures w14:val="none"/>
        </w:rPr>
        <w:t>From Burgess Hill u3a</w:t>
      </w:r>
    </w:p>
    <w:p w14:paraId="5184E9CB" w14:textId="3C14366B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b/>
          <w:bCs/>
          <w:noProof w:val="0"/>
          <w:color w:val="000000"/>
          <w:kern w:val="0"/>
          <w:sz w:val="32"/>
          <w:szCs w:val="32"/>
          <w:lang w:eastAsia="en-GB"/>
          <w14:ligatures w14:val="none"/>
        </w:rPr>
        <w:t>History Study Day- "The Development of Transport in Mid Sussex"</w:t>
      </w:r>
    </w:p>
    <w:p w14:paraId="7309F898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We are very pleased to announce the details of this new event which will be available to other West Sussex u3as.</w:t>
      </w:r>
    </w:p>
    <w:p w14:paraId="6092D5FA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This will take place at St Wilfrid's Hall, Station Road, RH15 9EN on Thursday 16 July.</w:t>
      </w:r>
    </w:p>
    <w:p w14:paraId="7C27D446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This is the schedule:</w:t>
      </w:r>
    </w:p>
    <w:p w14:paraId="1F077652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10.30 Doors open. There is some parking in the church car park. Disabled access is at the lower entrance. Refreshments available.</w:t>
      </w:r>
    </w:p>
    <w:p w14:paraId="7C52E90C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11.00 Gordon Parry speaks re "Railway Developments" followed by questions and answers.</w:t>
      </w:r>
    </w:p>
    <w:p w14:paraId="13C37995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12.00- 1.30 Lunch break- please bring your own. Hot drinks available.</w:t>
      </w:r>
    </w:p>
    <w:p w14:paraId="4D1C054C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 xml:space="preserve">There will be films running and we hope to exhibit some interesting items from Burgess </w:t>
      </w:r>
      <w:proofErr w:type="spellStart"/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Hll</w:t>
      </w:r>
      <w:proofErr w:type="spellEnd"/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 xml:space="preserve"> Historical and Heritage Association.</w:t>
      </w:r>
    </w:p>
    <w:p w14:paraId="470408FB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1.30 Geoffrey Mead speaks about "Development of Roads and Highways", then questions and answers.  </w:t>
      </w:r>
    </w:p>
    <w:p w14:paraId="00D94CE5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2.30 Close.</w:t>
      </w:r>
    </w:p>
    <w:p w14:paraId="2B679A26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Our Board have kindly subsidised this event so </w:t>
      </w: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u w:val="single"/>
          <w:lang w:eastAsia="en-GB"/>
          <w14:ligatures w14:val="none"/>
        </w:rPr>
        <w:t>the cost will only be £5!</w:t>
      </w:r>
    </w:p>
    <w:p w14:paraId="40917D0C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Please book via Steve Furber- </w:t>
      </w:r>
      <w:hyperlink r:id="rId4" w:tgtFrame="_blank" w:history="1">
        <w:r w:rsidRPr="00793552">
          <w:rPr>
            <w:rFonts w:ascii="Calibri" w:eastAsia="Times New Roman" w:hAnsi="Calibri" w:cs="Calibri"/>
            <w:noProof w:val="0"/>
            <w:color w:val="1155CC"/>
            <w:kern w:val="0"/>
            <w:sz w:val="32"/>
            <w:szCs w:val="32"/>
            <w:u w:val="single"/>
            <w:lang w:eastAsia="en-GB"/>
            <w14:ligatures w14:val="none"/>
          </w:rPr>
          <w:t>steve.furber@hotmail.co.uk</w:t>
        </w:r>
      </w:hyperlink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.</w:t>
      </w:r>
    </w:p>
    <w:p w14:paraId="28770127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 xml:space="preserve">Credit Burgess Hill u3a: code 30-99-50, </w:t>
      </w:r>
      <w:proofErr w:type="spellStart"/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acc</w:t>
      </w:r>
      <w:proofErr w:type="spellEnd"/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 xml:space="preserve"> 86486260, reference History Study.</w:t>
      </w:r>
    </w:p>
    <w:p w14:paraId="7873F168" w14:textId="77777777" w:rsidR="00793552" w:rsidRPr="00793552" w:rsidRDefault="00793552" w:rsidP="00793552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22222"/>
          <w:kern w:val="0"/>
          <w:sz w:val="24"/>
          <w:szCs w:val="24"/>
          <w:lang w:eastAsia="en-GB"/>
          <w14:ligatures w14:val="none"/>
        </w:rPr>
      </w:pPr>
      <w:r w:rsidRPr="00793552">
        <w:rPr>
          <w:rFonts w:ascii="Calibri" w:eastAsia="Times New Roman" w:hAnsi="Calibri" w:cs="Calibri"/>
          <w:noProof w:val="0"/>
          <w:color w:val="000000"/>
          <w:kern w:val="0"/>
          <w:sz w:val="32"/>
          <w:szCs w:val="32"/>
          <w:lang w:eastAsia="en-GB"/>
          <w14:ligatures w14:val="none"/>
        </w:rPr>
        <w:t> </w:t>
      </w:r>
    </w:p>
    <w:p w14:paraId="4043CC2D" w14:textId="77777777" w:rsidR="00151127" w:rsidRDefault="00151127"/>
    <w:sectPr w:rsidR="001511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0MDQ3szA0MzExMjZV0lEKTi0uzszPAykwrAUAAbiWVCwAAAA="/>
  </w:docVars>
  <w:rsids>
    <w:rsidRoot w:val="00793552"/>
    <w:rsid w:val="00081B7C"/>
    <w:rsid w:val="00151127"/>
    <w:rsid w:val="00383991"/>
    <w:rsid w:val="00793552"/>
    <w:rsid w:val="009302FB"/>
    <w:rsid w:val="00B573F7"/>
    <w:rsid w:val="00CC2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531FA"/>
  <w15:chartTrackingRefBased/>
  <w15:docId w15:val="{69C11F84-027B-42EA-9FB2-F04A84DEA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5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35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35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35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35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5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5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5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5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3552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3552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3552"/>
    <w:rPr>
      <w:rFonts w:eastAsiaTheme="majorEastAsia" w:cstheme="majorBidi"/>
      <w:noProof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3552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3552"/>
    <w:rPr>
      <w:rFonts w:eastAsiaTheme="majorEastAsia" w:cstheme="majorBidi"/>
      <w:noProof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552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552"/>
    <w:rPr>
      <w:rFonts w:eastAsiaTheme="majorEastAsia" w:cstheme="majorBidi"/>
      <w:noProof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552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552"/>
    <w:rPr>
      <w:rFonts w:eastAsiaTheme="majorEastAsia" w:cstheme="majorBidi"/>
      <w:noProof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35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55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35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3552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35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3552"/>
    <w:rPr>
      <w:i/>
      <w:iCs/>
      <w:noProof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35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35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35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3552"/>
    <w:rPr>
      <w:i/>
      <w:iCs/>
      <w:noProof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355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eve.furber@hotmail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ittle</dc:creator>
  <cp:keywords/>
  <dc:description/>
  <cp:lastModifiedBy>Sarah Little</cp:lastModifiedBy>
  <cp:revision>1</cp:revision>
  <dcterms:created xsi:type="dcterms:W3CDTF">2026-05-01T09:36:00Z</dcterms:created>
  <dcterms:modified xsi:type="dcterms:W3CDTF">2026-05-01T09:38:00Z</dcterms:modified>
</cp:coreProperties>
</file>